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22704" w14:textId="77777777" w:rsidR="0068626C" w:rsidRPr="00E802E1" w:rsidRDefault="0068626C" w:rsidP="0068626C">
      <w:pPr>
        <w:spacing w:before="540" w:after="18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</w:pPr>
      <w:bookmarkStart w:id="0" w:name="_GoBack"/>
      <w:r w:rsidRPr="00E802E1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>NOC Letter Format for Studies</w:t>
      </w:r>
    </w:p>
    <w:p w14:paraId="0DD30A76" w14:textId="77777777" w:rsidR="0068626C" w:rsidRPr="00E802E1" w:rsidRDefault="0068626C" w:rsidP="0068626C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Date: _______________</w:t>
      </w:r>
    </w:p>
    <w:p w14:paraId="7445053D" w14:textId="77777777" w:rsidR="0068626C" w:rsidRPr="00E802E1" w:rsidRDefault="0068626C" w:rsidP="0068626C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Ref No. _____________</w:t>
      </w:r>
    </w:p>
    <w:p w14:paraId="2FDA72BD" w14:textId="77777777" w:rsidR="0068626C" w:rsidRPr="00E802E1" w:rsidRDefault="0068626C" w:rsidP="0068626C">
      <w:pPr>
        <w:spacing w:after="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802E1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To Whom It May Concern</w:t>
      </w:r>
    </w:p>
    <w:p w14:paraId="36FDD73A" w14:textId="77777777" w:rsidR="0068626C" w:rsidRPr="00E802E1" w:rsidRDefault="0068626C" w:rsidP="0068626C">
      <w:pPr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442B889E" w14:textId="77777777" w:rsidR="0068626C" w:rsidRPr="00E802E1" w:rsidRDefault="0068626C" w:rsidP="0068626C">
      <w:pPr>
        <w:pStyle w:val="ListParagraph"/>
        <w:numPr>
          <w:ilvl w:val="0"/>
          <w:numId w:val="1"/>
        </w:numPr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is to certify that Ms. _______________ CNIC No _____________ has been working in the capacity of “</w:t>
      </w:r>
      <w:r w:rsidRPr="00E802E1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________________</w:t>
      </w: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” at Roshni Association _____________ Campus since 10th Jan 2011 till date</w:t>
      </w:r>
    </w:p>
    <w:p w14:paraId="47DEAE39" w14:textId="5524FD53" w:rsidR="0068626C" w:rsidRPr="00E802E1" w:rsidRDefault="0068626C" w:rsidP="0068626C">
      <w:pPr>
        <w:pStyle w:val="ListParagraph"/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 </w:t>
      </w:r>
    </w:p>
    <w:p w14:paraId="136FF8E1" w14:textId="521F75E9" w:rsidR="004742F6" w:rsidRPr="00E802E1" w:rsidRDefault="0068626C" w:rsidP="0068626C">
      <w:pPr>
        <w:pStyle w:val="ListParagraph"/>
        <w:numPr>
          <w:ilvl w:val="0"/>
          <w:numId w:val="1"/>
        </w:numPr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She is a dedicated and hardworking employee and organization has no objection if she continues </w:t>
      </w:r>
      <w:r w:rsidRPr="00E802E1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further studies.</w:t>
      </w:r>
    </w:p>
    <w:p w14:paraId="0E3905A7" w14:textId="77777777" w:rsidR="0068626C" w:rsidRPr="00E802E1" w:rsidRDefault="0068626C" w:rsidP="0068626C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Yours Sincerely,</w:t>
      </w:r>
    </w:p>
    <w:p w14:paraId="3C9AA332" w14:textId="77777777" w:rsidR="0068626C" w:rsidRPr="00E802E1" w:rsidRDefault="0068626C" w:rsidP="0068626C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1373929A" w14:textId="77777777" w:rsidR="0068626C" w:rsidRPr="00E802E1" w:rsidRDefault="0068626C" w:rsidP="0068626C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(Sign &amp; Stamp)</w:t>
      </w:r>
    </w:p>
    <w:p w14:paraId="53CBE4D4" w14:textId="77777777" w:rsidR="0068626C" w:rsidRPr="00E802E1" w:rsidRDefault="0068626C" w:rsidP="0068626C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HR Officer,</w:t>
      </w:r>
    </w:p>
    <w:p w14:paraId="50166C69" w14:textId="77777777" w:rsidR="0068626C" w:rsidRPr="00E802E1" w:rsidRDefault="0068626C" w:rsidP="0068626C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802E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Company Name</w:t>
      </w:r>
    </w:p>
    <w:bookmarkEnd w:id="0"/>
    <w:p w14:paraId="09795185" w14:textId="77777777" w:rsidR="0068626C" w:rsidRPr="00E802E1" w:rsidRDefault="0068626C" w:rsidP="0068626C">
      <w:pPr>
        <w:rPr>
          <w:rFonts w:ascii="Tahoma" w:hAnsi="Tahoma" w:cs="Tahoma"/>
        </w:rPr>
      </w:pPr>
    </w:p>
    <w:sectPr w:rsidR="0068626C" w:rsidRPr="00E802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400FF"/>
    <w:multiLevelType w:val="hybridMultilevel"/>
    <w:tmpl w:val="83D056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7QwNTI1NjK1MLVU0lEKTi0uzszPAykwrAUAq/lUFSwAAAA="/>
  </w:docVars>
  <w:rsids>
    <w:rsidRoot w:val="0068626C"/>
    <w:rsid w:val="004742F6"/>
    <w:rsid w:val="0068626C"/>
    <w:rsid w:val="00E80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317A6"/>
  <w15:chartTrackingRefBased/>
  <w15:docId w15:val="{9AEC65D0-54F2-498C-BC44-3F21771B5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2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2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2</cp:revision>
  <dcterms:created xsi:type="dcterms:W3CDTF">2019-09-26T13:37:00Z</dcterms:created>
  <dcterms:modified xsi:type="dcterms:W3CDTF">2020-02-06T14:10:00Z</dcterms:modified>
</cp:coreProperties>
</file>